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5F2607D3" w:rsidR="001D60B6" w:rsidRPr="00523F97" w:rsidRDefault="3F599D50" w:rsidP="48FDA1C4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10278A13">
        <w:rPr>
          <w:b/>
          <w:bCs/>
          <w:sz w:val="32"/>
          <w:szCs w:val="32"/>
        </w:rPr>
        <w:t xml:space="preserve">Opinia pracownika badawczo-dydaktycznego lub badawczego Uniwersytetu Śląskiego w Katowicach, pełniącego rolę opiekuna naukowego </w:t>
      </w:r>
      <w:r w:rsidR="00B84B68">
        <w:rPr>
          <w:b/>
          <w:bCs/>
          <w:sz w:val="32"/>
          <w:szCs w:val="32"/>
        </w:rPr>
        <w:t>osoby kandydującej do szkoły d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2928B2A3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243FB1">
        <w:rPr>
          <w:sz w:val="26"/>
          <w:szCs w:val="26"/>
        </w:rPr>
        <w:t>4</w:t>
      </w:r>
      <w:r w:rsidR="00332EFB" w:rsidRPr="23BFD7A0">
        <w:rPr>
          <w:sz w:val="26"/>
          <w:szCs w:val="26"/>
        </w:rPr>
        <w:t>/202</w:t>
      </w:r>
      <w:r w:rsidR="00243FB1">
        <w:rPr>
          <w:sz w:val="26"/>
          <w:szCs w:val="26"/>
        </w:rPr>
        <w:t>5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25684DA7" w:rsidR="00804E09" w:rsidRPr="00D77996" w:rsidRDefault="030616FD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jest częścią postępowania rekrutacyjnego i powinna być przekazana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6B32EC37" w:rsidR="00804E09" w:rsidRPr="00D77996" w:rsidRDefault="29D60971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opiekuna (np. na własnym papierze firmowym), 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musi jednak zawierać wszystkie poniższe informacje, tj. dane opiekuna, dane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, opinię na temat projektu oraz oświadczenie opiekuna, że podejmie się pełnienia funkcji promotora lub promotora pomocniczego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kandydującej do szkoły doktorskiej</w:t>
      </w:r>
      <w:r w:rsidR="0E8DDE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49956240" w:rsidR="00804E09" w:rsidRPr="00A80E23" w:rsidRDefault="5A3CF17A" w:rsidP="00B84B68">
      <w:pPr>
        <w:pStyle w:val="Akapitzlist"/>
        <w:numPr>
          <w:ilvl w:val="0"/>
          <w:numId w:val="1"/>
        </w:numPr>
        <w:spacing w:after="60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77907D35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ekuna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</w:t>
      </w:r>
      <w:r w:rsidR="00B84B68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a kandydująca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prowadza </w:t>
      </w:r>
      <w:r w:rsidR="50ADEF7F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do 2</w:t>
      </w:r>
      <w:r w:rsidR="00A80E23"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2</w:t>
      </w:r>
      <w:r w:rsidR="00B84B68"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4</w:t>
      </w:r>
      <w:r w:rsidRPr="00A80E2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r. do godz. 15:00 (zgodnie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26B33451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piekuna naukowego kandydata</w:t>
      </w:r>
      <w:r w:rsidRPr="01D5580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10E0899B" w14:textId="72C292AC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Wydział</w:t>
      </w:r>
      <w:r w:rsidR="5FE254C3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186BDDA4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70D8762E" w14:textId="68E449C7" w:rsidR="00804E09" w:rsidRPr="00D77996" w:rsidRDefault="7CD60A89" w:rsidP="01D55805">
      <w:pPr>
        <w:spacing w:after="60"/>
        <w:rPr>
          <w:rFonts w:ascii="Calibri" w:eastAsia="Calibri" w:hAnsi="Calibri" w:cs="Calibri"/>
        </w:rPr>
      </w:pPr>
      <w:r w:rsidRPr="01D55805">
        <w:rPr>
          <w:rFonts w:ascii="Calibri" w:eastAsia="Calibri" w:hAnsi="Calibri" w:cs="Calibri"/>
          <w:color w:val="000000" w:themeColor="text1"/>
        </w:rPr>
        <w:t>Instytut</w:t>
      </w:r>
      <w:r w:rsidR="5C080848" w:rsidRPr="01D55805">
        <w:rPr>
          <w:rFonts w:ascii="Calibri" w:eastAsia="Calibri" w:hAnsi="Calibri" w:cs="Calibri"/>
          <w:color w:val="000000" w:themeColor="text1"/>
        </w:rPr>
        <w:t xml:space="preserve"> </w:t>
      </w:r>
      <w:r w:rsidR="50AA2C71" w:rsidRPr="01D55805">
        <w:rPr>
          <w:rFonts w:ascii="Calibri" w:eastAsia="Calibri" w:hAnsi="Calibri" w:cs="Calibri"/>
          <w:color w:val="000000" w:themeColor="text1"/>
        </w:rPr>
        <w:t>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2076049E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B84B68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soby kandydując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6775A5CF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10278A13">
        <w:rPr>
          <w:rFonts w:ascii="Calibri" w:eastAsia="Calibri" w:hAnsi="Calibri" w:cs="Calibri"/>
          <w:b/>
          <w:bCs/>
          <w:sz w:val="24"/>
          <w:szCs w:val="24"/>
        </w:rPr>
        <w:t xml:space="preserve">Opinia na temat </w:t>
      </w:r>
      <w:r w:rsidR="00D50BB3">
        <w:rPr>
          <w:rFonts w:ascii="Calibri" w:eastAsia="Calibri" w:hAnsi="Calibri" w:cs="Calibri"/>
          <w:b/>
          <w:bCs/>
          <w:sz w:val="24"/>
          <w:szCs w:val="24"/>
        </w:rPr>
        <w:t xml:space="preserve">działalności naukowej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2F7F6D3" w14:textId="69DCC170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8C52015" w14:textId="2766E984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>Opinia na temat projektu przedstawianego w postępowaniu rekrutacyjnym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252A182D" w14:textId="536FF189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0B6433B5" w14:textId="1059E758" w:rsidR="30EADDBD" w:rsidRDefault="30EADDBD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7DEC578" w14:textId="29EBBE97" w:rsidR="01D55805" w:rsidRDefault="01D55805" w:rsidP="01D55805">
      <w:pPr>
        <w:spacing w:after="60"/>
        <w:rPr>
          <w:rFonts w:ascii="Calibri" w:eastAsia="Calibri" w:hAnsi="Calibri" w:cs="Calibri"/>
          <w:color w:val="000000" w:themeColor="text1"/>
        </w:rPr>
      </w:pPr>
    </w:p>
    <w:p w14:paraId="2734470C" w14:textId="6E1F7632" w:rsidR="0988FC48" w:rsidRDefault="0988FC48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Oświadczenie opiekuna naukowego </w:t>
      </w:r>
      <w:r w:rsidR="00B84B68">
        <w:rPr>
          <w:rFonts w:ascii="Calibri" w:eastAsia="Calibri" w:hAnsi="Calibri" w:cs="Calibri"/>
          <w:b/>
          <w:bCs/>
          <w:sz w:val="24"/>
          <w:szCs w:val="24"/>
        </w:rPr>
        <w:t>osoby kandydującej:</w:t>
      </w:r>
    </w:p>
    <w:p w14:paraId="73740C3E" w14:textId="2795A8F2" w:rsidR="0988FC48" w:rsidRDefault="0988FC48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68246F8D">
        <w:rPr>
          <w:rFonts w:ascii="Calibri" w:eastAsia="Calibri" w:hAnsi="Calibri" w:cs="Calibri"/>
          <w:sz w:val="18"/>
          <w:szCs w:val="18"/>
        </w:rPr>
        <w:t>Wyrażam zgodę na pełnienie funkcji promotora/promotora pomocniczego kandydata</w:t>
      </w:r>
      <w:r w:rsidR="00B84B68">
        <w:rPr>
          <w:rFonts w:ascii="Calibri" w:eastAsia="Calibri" w:hAnsi="Calibri" w:cs="Calibri"/>
          <w:sz w:val="18"/>
          <w:szCs w:val="18"/>
        </w:rPr>
        <w:t>/-ki</w:t>
      </w:r>
      <w:r w:rsidRPr="68246F8D">
        <w:rPr>
          <w:rFonts w:ascii="Calibri" w:eastAsia="Calibri" w:hAnsi="Calibri" w:cs="Calibri"/>
          <w:sz w:val="18"/>
          <w:szCs w:val="18"/>
        </w:rPr>
        <w:t xml:space="preserve"> w przypadku jego/jej </w:t>
      </w:r>
      <w:r w:rsidR="00B84B68">
        <w:rPr>
          <w:rFonts w:ascii="Calibri" w:eastAsia="Calibri" w:hAnsi="Calibri" w:cs="Calibri"/>
          <w:sz w:val="18"/>
          <w:szCs w:val="18"/>
        </w:rPr>
        <w:t xml:space="preserve">przyjęcia </w:t>
      </w:r>
      <w:r w:rsidRPr="68246F8D">
        <w:rPr>
          <w:rFonts w:ascii="Calibri" w:eastAsia="Calibri" w:hAnsi="Calibri" w:cs="Calibri"/>
          <w:sz w:val="18"/>
          <w:szCs w:val="18"/>
        </w:rPr>
        <w:t>do Szkoły Doktorskiej.</w:t>
      </w:r>
    </w:p>
    <w:p w14:paraId="7F2AB84F" w14:textId="77CEC9E8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25257028" w14:textId="73841979" w:rsidR="68246F8D" w:rsidRDefault="68246F8D" w:rsidP="68246F8D">
      <w:pPr>
        <w:spacing w:after="60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50EE6FAA" w14:textId="7BED7608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246F8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odpis osoby przygotowującej opinię</w:t>
      </w:r>
    </w:p>
    <w:p w14:paraId="488A80A6" w14:textId="43299CB9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1D4282A" w14:textId="62509D8E" w:rsidR="68246F8D" w:rsidRDefault="68246F8D" w:rsidP="68246F8D">
      <w:pPr>
        <w:spacing w:after="6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5B50B65" w14:textId="5CBC21A3" w:rsidR="55385BDF" w:rsidRDefault="55385BDF" w:rsidP="68246F8D">
      <w:pPr>
        <w:spacing w:after="60"/>
        <w:rPr>
          <w:rFonts w:ascii="Calibri" w:eastAsia="Calibri" w:hAnsi="Calibri" w:cs="Calibri"/>
          <w:color w:val="000000" w:themeColor="text1"/>
        </w:rPr>
      </w:pPr>
      <w:r w:rsidRPr="68246F8D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2B05AA2F" w14:textId="65428BF0" w:rsidR="68246F8D" w:rsidRDefault="68246F8D" w:rsidP="68246F8D">
      <w:pPr>
        <w:spacing w:after="60"/>
        <w:rPr>
          <w:rFonts w:ascii="Calibri" w:eastAsia="Calibri" w:hAnsi="Calibri" w:cs="Calibri"/>
          <w:sz w:val="18"/>
          <w:szCs w:val="18"/>
        </w:rPr>
      </w:pPr>
    </w:p>
    <w:sectPr w:rsidR="68246F8D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FBAFD" w14:textId="77777777" w:rsidR="008934FC" w:rsidRDefault="008934FC" w:rsidP="00B65420">
      <w:pPr>
        <w:spacing w:after="0" w:line="240" w:lineRule="auto"/>
      </w:pPr>
      <w:r>
        <w:separator/>
      </w:r>
    </w:p>
  </w:endnote>
  <w:endnote w:type="continuationSeparator" w:id="0">
    <w:p w14:paraId="44188E09" w14:textId="77777777" w:rsidR="008934FC" w:rsidRDefault="008934FC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F0B5D" w14:textId="77777777" w:rsidR="008934FC" w:rsidRDefault="008934FC" w:rsidP="00B65420">
      <w:pPr>
        <w:spacing w:after="0" w:line="240" w:lineRule="auto"/>
      </w:pPr>
      <w:r>
        <w:separator/>
      </w:r>
    </w:p>
  </w:footnote>
  <w:footnote w:type="continuationSeparator" w:id="0">
    <w:p w14:paraId="5F30D114" w14:textId="77777777" w:rsidR="008934FC" w:rsidRDefault="008934FC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8C512"/>
    <w:multiLevelType w:val="hybridMultilevel"/>
    <w:tmpl w:val="E7CC3BF4"/>
    <w:lvl w:ilvl="0" w:tplc="65284B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ECAC24E2">
      <w:start w:val="1"/>
      <w:numFmt w:val="lowerLetter"/>
      <w:lvlText w:val="%2."/>
      <w:lvlJc w:val="left"/>
      <w:pPr>
        <w:ind w:left="1440" w:hanging="360"/>
      </w:pPr>
    </w:lvl>
    <w:lvl w:ilvl="2" w:tplc="75940B3C">
      <w:start w:val="1"/>
      <w:numFmt w:val="lowerRoman"/>
      <w:lvlText w:val="%3."/>
      <w:lvlJc w:val="right"/>
      <w:pPr>
        <w:ind w:left="2160" w:hanging="180"/>
      </w:pPr>
    </w:lvl>
    <w:lvl w:ilvl="3" w:tplc="7F02D8AA">
      <w:start w:val="1"/>
      <w:numFmt w:val="decimal"/>
      <w:lvlText w:val="%4."/>
      <w:lvlJc w:val="left"/>
      <w:pPr>
        <w:ind w:left="2880" w:hanging="360"/>
      </w:pPr>
    </w:lvl>
    <w:lvl w:ilvl="4" w:tplc="7A2A003A">
      <w:start w:val="1"/>
      <w:numFmt w:val="lowerLetter"/>
      <w:lvlText w:val="%5."/>
      <w:lvlJc w:val="left"/>
      <w:pPr>
        <w:ind w:left="3600" w:hanging="360"/>
      </w:pPr>
    </w:lvl>
    <w:lvl w:ilvl="5" w:tplc="F9D2874A">
      <w:start w:val="1"/>
      <w:numFmt w:val="lowerRoman"/>
      <w:lvlText w:val="%6."/>
      <w:lvlJc w:val="right"/>
      <w:pPr>
        <w:ind w:left="4320" w:hanging="180"/>
      </w:pPr>
    </w:lvl>
    <w:lvl w:ilvl="6" w:tplc="8164440A">
      <w:start w:val="1"/>
      <w:numFmt w:val="decimal"/>
      <w:lvlText w:val="%7."/>
      <w:lvlJc w:val="left"/>
      <w:pPr>
        <w:ind w:left="5040" w:hanging="360"/>
      </w:pPr>
    </w:lvl>
    <w:lvl w:ilvl="7" w:tplc="88BC38B6">
      <w:start w:val="1"/>
      <w:numFmt w:val="lowerLetter"/>
      <w:lvlText w:val="%8."/>
      <w:lvlJc w:val="left"/>
      <w:pPr>
        <w:ind w:left="5760" w:hanging="360"/>
      </w:pPr>
    </w:lvl>
    <w:lvl w:ilvl="8" w:tplc="17E02EE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rQUAHb8a2S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43FB1"/>
    <w:rsid w:val="0026737D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57073"/>
    <w:rsid w:val="005811FB"/>
    <w:rsid w:val="005841A7"/>
    <w:rsid w:val="00591FAD"/>
    <w:rsid w:val="005E682C"/>
    <w:rsid w:val="00610D10"/>
    <w:rsid w:val="0069F4AD"/>
    <w:rsid w:val="00797BF8"/>
    <w:rsid w:val="00804E09"/>
    <w:rsid w:val="008355F3"/>
    <w:rsid w:val="008718D7"/>
    <w:rsid w:val="008934FC"/>
    <w:rsid w:val="008A021D"/>
    <w:rsid w:val="00916F85"/>
    <w:rsid w:val="00936A9B"/>
    <w:rsid w:val="00966011"/>
    <w:rsid w:val="009F7C9D"/>
    <w:rsid w:val="00A027C5"/>
    <w:rsid w:val="00A23D12"/>
    <w:rsid w:val="00A80E23"/>
    <w:rsid w:val="00B529B8"/>
    <w:rsid w:val="00B65420"/>
    <w:rsid w:val="00B84B68"/>
    <w:rsid w:val="00BC2584"/>
    <w:rsid w:val="00BF2804"/>
    <w:rsid w:val="00BF769F"/>
    <w:rsid w:val="00CC7DFD"/>
    <w:rsid w:val="00D10D4A"/>
    <w:rsid w:val="00D37BBE"/>
    <w:rsid w:val="00D50BB3"/>
    <w:rsid w:val="00D77996"/>
    <w:rsid w:val="00DF66A5"/>
    <w:rsid w:val="00F91D01"/>
    <w:rsid w:val="00FE7F56"/>
    <w:rsid w:val="01D55805"/>
    <w:rsid w:val="027380AA"/>
    <w:rsid w:val="030616FD"/>
    <w:rsid w:val="03C17077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0278A13"/>
    <w:rsid w:val="1184A6AA"/>
    <w:rsid w:val="11F36955"/>
    <w:rsid w:val="12783167"/>
    <w:rsid w:val="12C61665"/>
    <w:rsid w:val="138F39B6"/>
    <w:rsid w:val="170812C1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8C11A44"/>
    <w:rsid w:val="3D7BC85B"/>
    <w:rsid w:val="3DE1AEB3"/>
    <w:rsid w:val="3DE7D003"/>
    <w:rsid w:val="3F599D50"/>
    <w:rsid w:val="419E753C"/>
    <w:rsid w:val="4591DD32"/>
    <w:rsid w:val="48FDA1C4"/>
    <w:rsid w:val="4D7DFDCC"/>
    <w:rsid w:val="4DAD754D"/>
    <w:rsid w:val="50AA2C71"/>
    <w:rsid w:val="50ADEF7F"/>
    <w:rsid w:val="54165BE1"/>
    <w:rsid w:val="55385BDF"/>
    <w:rsid w:val="5710C2D5"/>
    <w:rsid w:val="5A3CF17A"/>
    <w:rsid w:val="5B4B09C3"/>
    <w:rsid w:val="5C080848"/>
    <w:rsid w:val="5DD1E643"/>
    <w:rsid w:val="5FE254C3"/>
    <w:rsid w:val="60AFD808"/>
    <w:rsid w:val="61098705"/>
    <w:rsid w:val="61125088"/>
    <w:rsid w:val="65ED669F"/>
    <w:rsid w:val="6778C889"/>
    <w:rsid w:val="68246F8D"/>
    <w:rsid w:val="690D2A3C"/>
    <w:rsid w:val="6FFF1550"/>
    <w:rsid w:val="71279855"/>
    <w:rsid w:val="77907D35"/>
    <w:rsid w:val="7796D9D9"/>
    <w:rsid w:val="783F5640"/>
    <w:rsid w:val="7932AA3A"/>
    <w:rsid w:val="7A33B68D"/>
    <w:rsid w:val="7CD60A89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4-01-17T10:08:00Z</dcterms:created>
  <dcterms:modified xsi:type="dcterms:W3CDTF">2024-01-17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